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7E11186" w:rsidR="00173A24" w:rsidRDefault="008F37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56A88AC2" w:rsidR="00173A24" w:rsidRDefault="008F37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6CE319B2" w:rsidR="00173A24" w:rsidRDefault="008F37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efines a division</w:t>
      </w:r>
    </w:p>
    <w:p w14:paraId="5F5DB5CD" w14:textId="2914684B" w:rsidR="008F3749" w:rsidRDefault="008F374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EF1D187" w14:textId="2F60157C" w:rsidR="008F3749" w:rsidRDefault="008F37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as the content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28D7086" w:rsidR="00173A24" w:rsidRDefault="008F3749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One is in a roundabout position while one is a strict position 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654F1E72" w:rsidR="00173A24" w:rsidRDefault="00F848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Segoe UI" w:hAnsi="Segoe UI" w:cs="Segoe UI"/>
          <w:color w:val="24292E"/>
          <w:shd w:val="clear" w:color="auto" w:fill="FFFFFF"/>
        </w:rPr>
        <w:t> To make objects lighter or darker 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4138A2A8" w:rsidR="00173A24" w:rsidRDefault="008F37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5008C1EF" w:rsidR="00173A24" w:rsidRDefault="008F37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402A82F" w:rsidR="00173A24" w:rsidRDefault="00F848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e the QR code and open the app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562A0EF9" w:rsidR="00173A24" w:rsidRDefault="00F848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bject buttons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490A6DC" w:rsidR="00173A24" w:rsidRDefault="00F848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write all the code needed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2022CC3A" w:rsidR="00173A24" w:rsidRDefault="00F848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s and text</w:t>
      </w:r>
    </w:p>
    <w:p w14:paraId="39E66D56" w14:textId="77777777" w:rsidR="00F8486D" w:rsidRDefault="00F8486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F3749"/>
    <w:rsid w:val="009526BB"/>
    <w:rsid w:val="00F84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hanj2019@outlook.com</cp:lastModifiedBy>
  <cp:revision>3</cp:revision>
  <dcterms:created xsi:type="dcterms:W3CDTF">2021-01-06T05:46:00Z</dcterms:created>
  <dcterms:modified xsi:type="dcterms:W3CDTF">2022-03-26T20:58:00Z</dcterms:modified>
</cp:coreProperties>
</file>